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B7D4D" w14:textId="30D6075A" w:rsidR="00527383" w:rsidRDefault="00F3334D">
      <w:r w:rsidRPr="00F3334D">
        <w:rPr>
          <w:noProof/>
        </w:rPr>
        <w:drawing>
          <wp:inline distT="0" distB="0" distL="0" distR="0" wp14:anchorId="1DE4D27A" wp14:editId="6E6B506F">
            <wp:extent cx="2514600" cy="3362325"/>
            <wp:effectExtent l="0" t="0" r="0" b="9525"/>
            <wp:docPr id="730671283" name="Picture 1" descr="A person in a swimsuit and gogg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671283" name="Picture 1" descr="A person in a swimsuit and goggles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57561" w14:textId="73A86ED6" w:rsidR="00F3334D" w:rsidRDefault="00F3334D">
      <w:r w:rsidRPr="00F3334D">
        <w:rPr>
          <w:noProof/>
        </w:rPr>
        <w:drawing>
          <wp:inline distT="0" distB="0" distL="0" distR="0" wp14:anchorId="1FB1027A" wp14:editId="64B8CA2D">
            <wp:extent cx="3352800" cy="1123950"/>
            <wp:effectExtent l="0" t="0" r="0" b="0"/>
            <wp:docPr id="1189244408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244408" name="Picture 1" descr="A black background with white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68021" w14:textId="619C4473" w:rsidR="00954034" w:rsidRDefault="00954034">
      <w:r>
        <w:t>neflix</w:t>
      </w:r>
    </w:p>
    <w:sectPr w:rsidR="009540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1NDQxsrSwtDC1MDdS0lEKTi0uzszPAykwrAUAs3TdLCwAAAA="/>
  </w:docVars>
  <w:rsids>
    <w:rsidRoot w:val="00627FA1"/>
    <w:rsid w:val="00527383"/>
    <w:rsid w:val="00627FA1"/>
    <w:rsid w:val="007A0ADE"/>
    <w:rsid w:val="00954034"/>
    <w:rsid w:val="00E5533C"/>
    <w:rsid w:val="00F33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9A26B"/>
  <w15:chartTrackingRefBased/>
  <w15:docId w15:val="{8224583B-CA2D-4846-B3A8-04ACF57E0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Hoang Long Quan</dc:creator>
  <cp:keywords/>
  <dc:description/>
  <cp:lastModifiedBy>HOANG LONG QUAN NGUYEN</cp:lastModifiedBy>
  <cp:revision>5</cp:revision>
  <dcterms:created xsi:type="dcterms:W3CDTF">2024-01-24T17:32:00Z</dcterms:created>
  <dcterms:modified xsi:type="dcterms:W3CDTF">2024-01-24T23:09:00Z</dcterms:modified>
</cp:coreProperties>
</file>